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Комрон</w:t>
      </w:r>
      <w:r>
        <w:t xml:space="preserve"> </w:t>
      </w:r>
      <w:r>
        <w:t xml:space="preserve">Барот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816626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6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082138" cy="2858703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285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1554103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4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101389" cy="3667225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3667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771044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1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178391" cy="4870383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4870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4148666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48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03520" cy="4427621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4427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Комрон Баротов</dc:creator>
  <dc:language>ru-RU</dc:language>
  <cp:keywords/>
  <dcterms:created xsi:type="dcterms:W3CDTF">2024-09-23T08:10:13Z</dcterms:created>
  <dcterms:modified xsi:type="dcterms:W3CDTF">2024-09-23T08:10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